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998" w:type="pct"/>
        <w:tblLook w:val="04A0" w:firstRow="1" w:lastRow="0" w:firstColumn="1" w:lastColumn="0" w:noHBand="0" w:noVBand="1"/>
      </w:tblPr>
      <w:tblGrid>
        <w:gridCol w:w="2006"/>
        <w:gridCol w:w="2006"/>
        <w:gridCol w:w="4837"/>
        <w:gridCol w:w="2006"/>
        <w:gridCol w:w="2011"/>
        <w:gridCol w:w="2011"/>
        <w:gridCol w:w="2012"/>
        <w:gridCol w:w="2012"/>
        <w:gridCol w:w="2012"/>
      </w:tblGrid>
      <w:tr w:rsidR="0083113D" w14:paraId="36805414" w14:textId="77777777" w:rsidTr="0083113D">
        <w:tc>
          <w:tcPr>
            <w:tcW w:w="555" w:type="pct"/>
          </w:tcPr>
          <w:p w14:paraId="434BF5C3" w14:textId="3C34DE0B" w:rsidR="0083113D" w:rsidRDefault="0083113D">
            <w:r>
              <w:t>Product Name</w:t>
            </w:r>
          </w:p>
        </w:tc>
        <w:tc>
          <w:tcPr>
            <w:tcW w:w="555" w:type="pct"/>
          </w:tcPr>
          <w:p w14:paraId="54201686" w14:textId="53371640" w:rsidR="0083113D" w:rsidRDefault="0083113D">
            <w:r>
              <w:t>Product Image</w:t>
            </w:r>
          </w:p>
        </w:tc>
        <w:tc>
          <w:tcPr>
            <w:tcW w:w="555" w:type="pct"/>
          </w:tcPr>
          <w:p w14:paraId="6E0D06F7" w14:textId="035D6F51" w:rsidR="0083113D" w:rsidRDefault="0083113D">
            <w:r>
              <w:t>URL</w:t>
            </w:r>
          </w:p>
        </w:tc>
        <w:tc>
          <w:tcPr>
            <w:tcW w:w="555" w:type="pct"/>
          </w:tcPr>
          <w:p w14:paraId="04D12E57" w14:textId="328436A4" w:rsidR="0083113D" w:rsidRDefault="0083113D">
            <w:r>
              <w:t>Price</w:t>
            </w:r>
          </w:p>
        </w:tc>
        <w:tc>
          <w:tcPr>
            <w:tcW w:w="556" w:type="pct"/>
          </w:tcPr>
          <w:p w14:paraId="67EB75C7" w14:textId="1530FE9B" w:rsidR="0083113D" w:rsidRDefault="0083113D">
            <w:r>
              <w:t>Quantity</w:t>
            </w:r>
          </w:p>
        </w:tc>
        <w:tc>
          <w:tcPr>
            <w:tcW w:w="556" w:type="pct"/>
          </w:tcPr>
          <w:p w14:paraId="4F1239A5" w14:textId="13A44FA9" w:rsidR="0083113D" w:rsidRDefault="0083113D">
            <w:r>
              <w:t>Sub Total</w:t>
            </w:r>
          </w:p>
        </w:tc>
        <w:tc>
          <w:tcPr>
            <w:tcW w:w="556" w:type="pct"/>
          </w:tcPr>
          <w:p w14:paraId="093A4D6E" w14:textId="2190C796" w:rsidR="0083113D" w:rsidRDefault="0083113D">
            <w:r>
              <w:t>Delivery Fee</w:t>
            </w:r>
          </w:p>
        </w:tc>
        <w:tc>
          <w:tcPr>
            <w:tcW w:w="556" w:type="pct"/>
          </w:tcPr>
          <w:p w14:paraId="1CB92A50" w14:textId="4A457A04" w:rsidR="0083113D" w:rsidRDefault="0083113D">
            <w:r>
              <w:t>Service Fee</w:t>
            </w:r>
          </w:p>
        </w:tc>
        <w:tc>
          <w:tcPr>
            <w:tcW w:w="556" w:type="pct"/>
          </w:tcPr>
          <w:p w14:paraId="0698FF21" w14:textId="6666D1F4" w:rsidR="0083113D" w:rsidRDefault="0083113D">
            <w:r>
              <w:t>Total Price</w:t>
            </w:r>
          </w:p>
        </w:tc>
      </w:tr>
      <w:tr w:rsidR="0083113D" w14:paraId="1343DFA9" w14:textId="77777777" w:rsidTr="0083113D">
        <w:tc>
          <w:tcPr>
            <w:tcW w:w="555" w:type="pct"/>
          </w:tcPr>
          <w:p w14:paraId="74265ADB" w14:textId="11916A11" w:rsidR="0083113D" w:rsidRDefault="0083113D">
            <w:r>
              <w:t>Fresh Blueberries</w:t>
            </w:r>
          </w:p>
        </w:tc>
        <w:tc>
          <w:tcPr>
            <w:tcW w:w="555" w:type="pct"/>
          </w:tcPr>
          <w:p w14:paraId="7E786A5B" w14:textId="30CB4122" w:rsidR="0083113D" w:rsidRDefault="001964D8">
            <w:r>
              <w:rPr>
                <w:noProof/>
              </w:rPr>
              <w:drawing>
                <wp:inline distT="0" distB="0" distL="0" distR="0" wp14:anchorId="008E8CA6" wp14:editId="2AAF1711">
                  <wp:extent cx="552450" cy="552450"/>
                  <wp:effectExtent l="0" t="0" r="0" b="0"/>
                  <wp:docPr id="1" name="Picture 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6C952D5A" w14:textId="6E83A054" w:rsidR="0083113D" w:rsidRDefault="0083113D">
            <w:r>
              <w:t>https://www.fairprice.com.sg/product/agroberries-premium-blueberry-bleuets-125g-10632060</w:t>
            </w:r>
          </w:p>
        </w:tc>
        <w:tc>
          <w:tcPr>
            <w:tcW w:w="555" w:type="pct"/>
          </w:tcPr>
          <w:p w14:paraId="31F9BF1F" w14:textId="4AAABB4A" w:rsidR="0083113D" w:rsidRDefault="0083113D">
            <w:r>
              <w:t xml:space="preserve">$3.90 </w:t>
            </w:r>
          </w:p>
        </w:tc>
        <w:tc>
          <w:tcPr>
            <w:tcW w:w="556" w:type="pct"/>
          </w:tcPr>
          <w:p w14:paraId="5525D19E" w14:textId="12DFDAA1" w:rsidR="0083113D" w:rsidRDefault="0083113D">
            <w:r>
              <w:t>1</w:t>
            </w:r>
          </w:p>
        </w:tc>
        <w:tc>
          <w:tcPr>
            <w:tcW w:w="556" w:type="pct"/>
          </w:tcPr>
          <w:p w14:paraId="26E76D92" w14:textId="30D316AD" w:rsidR="0083113D" w:rsidRDefault="0083113D">
            <w:r>
              <w:t>3.9</w:t>
            </w:r>
          </w:p>
        </w:tc>
        <w:tc>
          <w:tcPr>
            <w:tcW w:w="556" w:type="pct"/>
          </w:tcPr>
          <w:p w14:paraId="17634558" w14:textId="2D19A990" w:rsidR="0083113D" w:rsidRDefault="0083113D">
            <w:r>
              <w:t>5</w:t>
            </w:r>
          </w:p>
        </w:tc>
        <w:tc>
          <w:tcPr>
            <w:tcW w:w="556" w:type="pct"/>
          </w:tcPr>
          <w:p w14:paraId="56680980" w14:textId="4C8AD46D" w:rsidR="0083113D" w:rsidRDefault="0083113D">
            <w:r>
              <w:t>3.99</w:t>
            </w:r>
          </w:p>
        </w:tc>
        <w:tc>
          <w:tcPr>
            <w:tcW w:w="556" w:type="pct"/>
          </w:tcPr>
          <w:p w14:paraId="704146BE" w14:textId="05042EA5" w:rsidR="0083113D" w:rsidRDefault="0083113D">
            <w:r>
              <w:t>14.99</w:t>
            </w:r>
          </w:p>
        </w:tc>
      </w:tr>
      <w:tr w:rsidR="0083113D" w14:paraId="4F774B5C" w14:textId="77777777" w:rsidTr="0083113D">
        <w:tc>
          <w:tcPr>
            <w:tcW w:w="555" w:type="pct"/>
          </w:tcPr>
          <w:p w14:paraId="2DE81AF5" w14:textId="0C7E29A4" w:rsidR="0083113D" w:rsidRDefault="0083113D">
            <w:r>
              <w:t>Fiber Jelly Grape</w:t>
            </w:r>
          </w:p>
        </w:tc>
        <w:tc>
          <w:tcPr>
            <w:tcW w:w="555" w:type="pct"/>
          </w:tcPr>
          <w:p w14:paraId="3C5EE433" w14:textId="2C865B29" w:rsidR="0083113D" w:rsidRDefault="00D824FE">
            <w:r>
              <w:rPr>
                <w:noProof/>
              </w:rPr>
              <w:drawing>
                <wp:inline distT="0" distB="0" distL="0" distR="0" wp14:anchorId="39640A36" wp14:editId="6FDDB09F">
                  <wp:extent cx="552450" cy="552450"/>
                  <wp:effectExtent l="0" t="0" r="0" b="0"/>
                  <wp:docPr id="2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1F653F0A" w14:textId="09ADAFD0" w:rsidR="0083113D" w:rsidRDefault="0083113D">
            <w:r>
              <w:t>https://www.fairprice.com.sg/product/triko-fibre-konjac-coconut-jelly-grape-316g-11162478</w:t>
            </w:r>
          </w:p>
        </w:tc>
        <w:tc>
          <w:tcPr>
            <w:tcW w:w="555" w:type="pct"/>
          </w:tcPr>
          <w:p w14:paraId="0A301331" w14:textId="673E8584" w:rsidR="0083113D" w:rsidRDefault="0083113D">
            <w:r>
              <w:t xml:space="preserve">$3.63 </w:t>
            </w:r>
          </w:p>
        </w:tc>
        <w:tc>
          <w:tcPr>
            <w:tcW w:w="556" w:type="pct"/>
          </w:tcPr>
          <w:p w14:paraId="715CE6E2" w14:textId="649519AE" w:rsidR="0083113D" w:rsidRDefault="0083113D">
            <w:r>
              <w:t>1</w:t>
            </w:r>
          </w:p>
        </w:tc>
        <w:tc>
          <w:tcPr>
            <w:tcW w:w="556" w:type="pct"/>
          </w:tcPr>
          <w:p w14:paraId="14127320" w14:textId="4707044C" w:rsidR="0083113D" w:rsidRDefault="0083113D">
            <w:r>
              <w:t>3.63</w:t>
            </w:r>
          </w:p>
        </w:tc>
        <w:tc>
          <w:tcPr>
            <w:tcW w:w="556" w:type="pct"/>
          </w:tcPr>
          <w:p w14:paraId="22D75264" w14:textId="77777777" w:rsidR="0083113D" w:rsidRDefault="0083113D"/>
        </w:tc>
        <w:tc>
          <w:tcPr>
            <w:tcW w:w="556" w:type="pct"/>
          </w:tcPr>
          <w:p w14:paraId="39808FE9" w14:textId="77777777" w:rsidR="0083113D" w:rsidRDefault="0083113D"/>
        </w:tc>
        <w:tc>
          <w:tcPr>
            <w:tcW w:w="556" w:type="pct"/>
          </w:tcPr>
          <w:p w14:paraId="141D9F5C" w14:textId="77777777" w:rsidR="0083113D" w:rsidRDefault="0083113D"/>
        </w:tc>
      </w:tr>
      <w:tr w:rsidR="0083113D" w14:paraId="7514DB7A" w14:textId="77777777" w:rsidTr="0083113D">
        <w:tc>
          <w:tcPr>
            <w:tcW w:w="555" w:type="pct"/>
          </w:tcPr>
          <w:p w14:paraId="2E92F871" w14:textId="733CBA83" w:rsidR="0083113D" w:rsidRDefault="0083113D">
            <w:r>
              <w:t>Aw's Market Fresh Indonesian Pork Belly (Sliced)</w:t>
            </w:r>
          </w:p>
        </w:tc>
        <w:tc>
          <w:tcPr>
            <w:tcW w:w="555" w:type="pct"/>
          </w:tcPr>
          <w:p w14:paraId="5751CFBB" w14:textId="0F40620A" w:rsidR="0083113D" w:rsidRDefault="001659E3">
            <w:r>
              <w:rPr>
                <w:noProof/>
              </w:rPr>
              <w:drawing>
                <wp:inline distT="0" distB="0" distL="0" distR="0" wp14:anchorId="33FDC9D0" wp14:editId="285210AC">
                  <wp:extent cx="552450" cy="552450"/>
                  <wp:effectExtent l="0" t="0" r="0" b="0"/>
                  <wp:docPr id="3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45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5" w:type="pct"/>
          </w:tcPr>
          <w:p w14:paraId="789B1A1D" w14:textId="6292D403" w:rsidR="0083113D" w:rsidRDefault="0083113D">
            <w:r>
              <w:t>https://www.fairprice.com.sg/product/aw-s-market-fresh-indonesian-pork-belly-sliced-250-g-90018587</w:t>
            </w:r>
          </w:p>
        </w:tc>
        <w:tc>
          <w:tcPr>
            <w:tcW w:w="555" w:type="pct"/>
          </w:tcPr>
          <w:p w14:paraId="7145BAED" w14:textId="35DC5354" w:rsidR="0083113D" w:rsidRDefault="0083113D">
            <w:r>
              <w:t xml:space="preserve">$6.00 </w:t>
            </w:r>
          </w:p>
        </w:tc>
        <w:tc>
          <w:tcPr>
            <w:tcW w:w="556" w:type="pct"/>
          </w:tcPr>
          <w:p w14:paraId="1B21019F" w14:textId="607587FE" w:rsidR="0083113D" w:rsidRDefault="0083113D">
            <w:r>
              <w:t>1</w:t>
            </w:r>
          </w:p>
        </w:tc>
        <w:tc>
          <w:tcPr>
            <w:tcW w:w="556" w:type="pct"/>
          </w:tcPr>
          <w:p w14:paraId="5C47FD69" w14:textId="17EF0A3F" w:rsidR="0083113D" w:rsidRDefault="0083113D">
            <w:r>
              <w:t>6</w:t>
            </w:r>
          </w:p>
        </w:tc>
        <w:tc>
          <w:tcPr>
            <w:tcW w:w="556" w:type="pct"/>
          </w:tcPr>
          <w:p w14:paraId="50D19E61" w14:textId="77777777" w:rsidR="0083113D" w:rsidRDefault="0083113D"/>
        </w:tc>
        <w:tc>
          <w:tcPr>
            <w:tcW w:w="556" w:type="pct"/>
          </w:tcPr>
          <w:p w14:paraId="14B5C509" w14:textId="77777777" w:rsidR="0083113D" w:rsidRDefault="0083113D"/>
        </w:tc>
        <w:tc>
          <w:tcPr>
            <w:tcW w:w="556" w:type="pct"/>
          </w:tcPr>
          <w:p w14:paraId="1C549CEC" w14:textId="77777777" w:rsidR="0083113D" w:rsidRDefault="0083113D"/>
        </w:tc>
      </w:tr>
    </w:tbl>
    <w:p w14:paraId="6C6575B2" w14:textId="77777777" w:rsidR="009979D7" w:rsidRDefault="009979D7"/>
    <w:sectPr w:rsidR="009979D7" w:rsidSect="006B4DE1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DA3N7cwMzWyMLNU0lEKTi0uzszPAykwrgUAjSVFGiwAAAA="/>
  </w:docVars>
  <w:rsids>
    <w:rsidRoot w:val="00602669"/>
    <w:rsid w:val="001659E3"/>
    <w:rsid w:val="001964D8"/>
    <w:rsid w:val="005277B6"/>
    <w:rsid w:val="00602669"/>
    <w:rsid w:val="00646A7C"/>
    <w:rsid w:val="006B4DE1"/>
    <w:rsid w:val="0083113D"/>
    <w:rsid w:val="00966F87"/>
    <w:rsid w:val="009979D7"/>
    <w:rsid w:val="00C45197"/>
    <w:rsid w:val="00D824FE"/>
    <w:rsid w:val="00F5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33B622-3534-40E2-AA06-479D4862A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51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era Harischandra</dc:creator>
  <cp:keywords/>
  <dc:description/>
  <cp:lastModifiedBy>SHEILA LIM YANN TSERN</cp:lastModifiedBy>
  <cp:revision>11</cp:revision>
  <dcterms:created xsi:type="dcterms:W3CDTF">2023-02-02T10:36:00Z</dcterms:created>
  <dcterms:modified xsi:type="dcterms:W3CDTF">2023-02-07T00:41:00Z</dcterms:modified>
</cp:coreProperties>
</file>